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AB77E4C" w14:textId="77777777" w:rsidR="000A6B64" w:rsidRPr="00114A72" w:rsidRDefault="000A6B64" w:rsidP="000A6B64">
      <w:pPr>
        <w:spacing w:after="200" w:line="276" w:lineRule="auto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bookmarkStart w:id="0" w:name="_Hlk8391323"/>
    </w:p>
    <w:p w14:paraId="3C74DDD6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A6F255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4F9840E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  <w:r w:rsidRPr="00114A72">
        <w:rPr>
          <w:rFonts w:ascii="Calibri" w:eastAsia="Calibri" w:hAnsi="Calibri" w:cs="Calibri"/>
          <w:noProof/>
          <w:lang w:eastAsia="en-IN"/>
        </w:rPr>
        <w:drawing>
          <wp:anchor distT="0" distB="0" distL="114300" distR="114300" simplePos="0" relativeHeight="251659264" behindDoc="0" locked="0" layoutInCell="1" hidden="0" allowOverlap="1" wp14:anchorId="2C4DA7BC" wp14:editId="3A28AA2B">
            <wp:simplePos x="0" y="0"/>
            <wp:positionH relativeFrom="column">
              <wp:posOffset>1819275</wp:posOffset>
            </wp:positionH>
            <wp:positionV relativeFrom="paragraph">
              <wp:posOffset>0</wp:posOffset>
            </wp:positionV>
            <wp:extent cx="4124325" cy="1647825"/>
            <wp:effectExtent l="0" t="0" r="0" b="0"/>
            <wp:wrapSquare wrapText="bothSides" distT="0" distB="0" distL="114300" distR="114300"/>
            <wp:docPr id="30" name="image15.jpg" descr="A picture containing clipart&#10;&#10;Description generated with very high confiden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5.jpg" descr="A picture containing clipart&#10;&#10;Description generated with very high confidence"/>
                    <pic:cNvPicPr preferRelativeResize="0"/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124325" cy="16478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334BDF0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0B9115A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56DB676F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A1C00F1" w14:textId="77777777" w:rsidR="000A6B64" w:rsidRPr="00114A72" w:rsidRDefault="000A6B64" w:rsidP="000A6B64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2E87A43A" w14:textId="77777777" w:rsidR="00044F2B" w:rsidRDefault="00044F2B" w:rsidP="00044F2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Azure 103 Module 4</w:t>
      </w:r>
    </w:p>
    <w:p w14:paraId="24B412EC" w14:textId="768ABB9A" w:rsidR="00044F2B" w:rsidRDefault="00044F2B" w:rsidP="00044F2B">
      <w:pPr>
        <w:spacing w:after="200" w:line="276" w:lineRule="auto"/>
        <w:jc w:val="right"/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</w:pP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Hands </w:t>
      </w:r>
      <w:proofErr w:type="gramStart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On</w:t>
      </w:r>
      <w:proofErr w:type="gramEnd"/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 xml:space="preserve"> - </w:t>
      </w:r>
      <w:r>
        <w:rPr>
          <w:rFonts w:ascii="Cambria" w:eastAsia="Cambria" w:hAnsi="Cambria" w:cs="Cambria"/>
          <w:color w:val="0070C0"/>
          <w:sz w:val="56"/>
          <w:szCs w:val="56"/>
          <w:lang w:val="en-US" w:eastAsia="en-IN"/>
        </w:rPr>
        <w:t>10</w:t>
      </w:r>
    </w:p>
    <w:p w14:paraId="2B46B703" w14:textId="77777777" w:rsidR="00044F2B" w:rsidRDefault="00044F2B" w:rsidP="00044F2B">
      <w:pPr>
        <w:spacing w:after="200" w:line="276" w:lineRule="auto"/>
        <w:jc w:val="right"/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</w:pPr>
      <w:r>
        <w:rPr>
          <w:rFonts w:ascii="Cambria" w:eastAsia="Cambria" w:hAnsi="Cambria" w:cs="Cambria"/>
          <w:color w:val="000000"/>
          <w:sz w:val="36"/>
          <w:szCs w:val="36"/>
          <w:lang w:val="en-US" w:eastAsia="en-IN"/>
        </w:rPr>
        <w:t>Azure Certification Training</w:t>
      </w:r>
    </w:p>
    <w:p w14:paraId="52E7A84F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C30BDB6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14EAAEE2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A43DDAF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689C4449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4DF489D2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39582D4F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2060"/>
          <w:sz w:val="32"/>
          <w:szCs w:val="32"/>
          <w:u w:val="single"/>
          <w:lang w:val="en-US" w:eastAsia="en-IN"/>
        </w:rPr>
      </w:pPr>
    </w:p>
    <w:p w14:paraId="06CEF862" w14:textId="77777777" w:rsidR="00044F2B" w:rsidRDefault="00044F2B" w:rsidP="00044F2B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hyperlink r:id="rId7" w:history="1">
        <w:r>
          <w:rPr>
            <w:rStyle w:val="Hyperlink"/>
            <w:rFonts w:ascii="Helvetica Neue" w:eastAsia="Helvetica Neue" w:hAnsi="Helvetica Neue" w:cs="Helvetica Neue"/>
            <w:b/>
            <w:sz w:val="20"/>
            <w:szCs w:val="20"/>
            <w:highlight w:val="white"/>
            <w:lang w:val="en-US" w:eastAsia="en-IN"/>
          </w:rPr>
          <w:t>support@intellipaat.com</w:t>
        </w:r>
      </w:hyperlink>
    </w:p>
    <w:p w14:paraId="4D1B826B" w14:textId="77777777" w:rsidR="00044F2B" w:rsidRDefault="00044F2B" w:rsidP="00044F2B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+91-7022374614</w:t>
      </w:r>
    </w:p>
    <w:p w14:paraId="7490F6DC" w14:textId="2ECC1ED5" w:rsidR="00044F2B" w:rsidRDefault="00044F2B" w:rsidP="000F4DB0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US: 1-800-216-</w:t>
      </w:r>
      <w:proofErr w:type="gramStart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8930(</w:t>
      </w:r>
      <w:proofErr w:type="gramEnd"/>
      <w:r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  <w:t>Toll Free)</w:t>
      </w:r>
    </w:p>
    <w:p w14:paraId="67C7ABAA" w14:textId="77777777" w:rsidR="000F4DB0" w:rsidRPr="000F4DB0" w:rsidRDefault="000F4DB0" w:rsidP="000F4DB0">
      <w:pPr>
        <w:spacing w:after="0" w:line="240" w:lineRule="auto"/>
        <w:jc w:val="right"/>
        <w:rPr>
          <w:rFonts w:ascii="Helvetica Neue" w:eastAsia="Helvetica Neue" w:hAnsi="Helvetica Neue" w:cs="Helvetica Neue"/>
          <w:b/>
          <w:color w:val="000000"/>
          <w:sz w:val="20"/>
          <w:szCs w:val="20"/>
          <w:highlight w:val="white"/>
          <w:lang w:val="en-US" w:eastAsia="en-IN"/>
        </w:rPr>
      </w:pPr>
    </w:p>
    <w:p w14:paraId="785B482F" w14:textId="1075EE46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</w:pP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Azure 103 Module </w:t>
      </w:r>
      <w:proofErr w:type="gramStart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>4 ,</w:t>
      </w:r>
      <w:proofErr w:type="gramEnd"/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Hands</w:t>
      </w:r>
      <w:r>
        <w:rPr>
          <w:rFonts w:ascii="Cambria" w:eastAsia="Cambria" w:hAnsi="Cambria" w:cs="Cambria"/>
          <w:b/>
          <w:color w:val="0070C0"/>
          <w:sz w:val="32"/>
          <w:szCs w:val="32"/>
          <w:u w:val="single"/>
          <w:lang w:val="en-US" w:eastAsia="en-IN"/>
        </w:rPr>
        <w:t xml:space="preserve"> On – 10</w:t>
      </w:r>
    </w:p>
    <w:p w14:paraId="13EF451B" w14:textId="77777777" w:rsidR="00044F2B" w:rsidRDefault="00044F2B" w:rsidP="00044F2B">
      <w:pPr>
        <w:spacing w:after="200" w:line="276" w:lineRule="auto"/>
        <w:jc w:val="center"/>
        <w:rPr>
          <w:rFonts w:ascii="Cambria" w:eastAsia="Cambria" w:hAnsi="Cambria" w:cs="Cambria"/>
          <w:b/>
          <w:szCs w:val="32"/>
          <w:lang w:val="en-US" w:eastAsia="en-IN"/>
        </w:rPr>
      </w:pPr>
      <w:r w:rsidRPr="00044F2B">
        <w:rPr>
          <w:rFonts w:ascii="Cambria" w:eastAsia="Cambria" w:hAnsi="Cambria" w:cs="Cambria"/>
          <w:b/>
          <w:szCs w:val="32"/>
          <w:lang w:val="en-US" w:eastAsia="en-IN"/>
        </w:rPr>
        <w:t>Create DNS</w:t>
      </w:r>
    </w:p>
    <w:p w14:paraId="00C077E4" w14:textId="5D3ACE7C" w:rsidR="00061359" w:rsidRDefault="000A6B64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Step 1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75F1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In Azure portal search for DNS Zones and Click on it</w:t>
      </w:r>
      <w:r w:rsidR="00D03654" w:rsidRPr="00D0365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4966ED8" w14:textId="21C6DD68" w:rsidR="00D75F15" w:rsidRDefault="00D75F15" w:rsidP="00AD1512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75F1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70999020" wp14:editId="46312070">
            <wp:extent cx="5943600" cy="3197372"/>
            <wp:effectExtent l="0" t="0" r="0" b="3175"/>
            <wp:docPr id="1" name="Picture 1" descr="C:\Users\Intellipaat-Team\Desktop\DNS\images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ntellipaat-Team\Desktop\DNS\images\1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73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p w14:paraId="4EF59C21" w14:textId="10089F4F" w:rsidR="00D03654" w:rsidRDefault="004C6F93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2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</w:t>
      </w:r>
      <w:r w:rsidR="00D75F1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+ Add</w:t>
      </w:r>
      <w:r w:rsidR="006A1AB4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’.</w:t>
      </w:r>
    </w:p>
    <w:p w14:paraId="65B64512" w14:textId="5F06D1B0" w:rsidR="00D75F15" w:rsidRDefault="00D75F15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D75F15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2D91BCAF" wp14:editId="54205856">
            <wp:extent cx="5943600" cy="92002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Intellipaat-Team\Desktop\DNS\images\1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9200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9F58F7" w14:textId="65F0A88A" w:rsidR="006A1AB4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3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 w:rsidR="00D75F1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Enter details and click on ‘Review + Create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3713ECFB" w14:textId="3C011BF1" w:rsidR="00D75F15" w:rsidRDefault="00C81B02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81B02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lastRenderedPageBreak/>
        <w:drawing>
          <wp:inline distT="0" distB="0" distL="0" distR="0" wp14:anchorId="4DB8E883" wp14:editId="2ED3AE4B">
            <wp:extent cx="5943600" cy="4288356"/>
            <wp:effectExtent l="0" t="0" r="0" b="0"/>
            <wp:docPr id="5" name="Picture 5" descr="D: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3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88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E70D6E" w14:textId="42B4FE8E" w:rsidR="006A1AB4" w:rsidRDefault="006A1AB4" w:rsidP="000A6B64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 xml:space="preserve">Step </w:t>
      </w:r>
      <w:r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4</w:t>
      </w:r>
      <w:r w:rsidRPr="00AD1512">
        <w:rPr>
          <w:rFonts w:ascii="Calibri" w:eastAsia="Calibri" w:hAnsi="Calibri" w:cs="Calibri"/>
          <w:b/>
          <w:color w:val="C45911" w:themeColor="accent2" w:themeShade="BF"/>
          <w:sz w:val="24"/>
          <w:szCs w:val="24"/>
          <w:lang w:val="en-US" w:eastAsia="en-IN"/>
        </w:rPr>
        <w:t>:</w:t>
      </w:r>
      <w:r w:rsidRPr="00AD1512">
        <w:rPr>
          <w:rFonts w:ascii="Calibri" w:eastAsia="Calibri" w:hAnsi="Calibri" w:cs="Calibri"/>
          <w:color w:val="C45911" w:themeColor="accent2" w:themeShade="BF"/>
          <w:sz w:val="24"/>
          <w:szCs w:val="24"/>
          <w:lang w:val="en-US" w:eastAsia="en-IN"/>
        </w:rPr>
        <w:t xml:space="preserve">  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 xml:space="preserve">Click on </w:t>
      </w:r>
      <w:r w:rsidR="00D75F15"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‘Create’</w:t>
      </w:r>
      <w:r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  <w:t>.</w:t>
      </w:r>
    </w:p>
    <w:p w14:paraId="1DCFFF5B" w14:textId="63D122CB" w:rsidR="008B3CC6" w:rsidRDefault="00C81B02" w:rsidP="004C6F93">
      <w:pPr>
        <w:spacing w:after="200" w:line="276" w:lineRule="auto"/>
        <w:rPr>
          <w:rFonts w:ascii="Calibri" w:eastAsia="Calibri" w:hAnsi="Calibri" w:cs="Calibri"/>
          <w:color w:val="000000" w:themeColor="text1"/>
          <w:sz w:val="24"/>
          <w:szCs w:val="24"/>
          <w:lang w:val="en-US" w:eastAsia="en-IN"/>
        </w:rPr>
      </w:pPr>
      <w:r w:rsidRPr="00C81B02">
        <w:rPr>
          <w:rFonts w:ascii="Calibri" w:eastAsia="Calibri" w:hAnsi="Calibri" w:cs="Calibri"/>
          <w:noProof/>
          <w:color w:val="000000" w:themeColor="text1"/>
          <w:sz w:val="24"/>
          <w:szCs w:val="24"/>
          <w:lang w:eastAsia="en-IN"/>
        </w:rPr>
        <w:drawing>
          <wp:inline distT="0" distB="0" distL="0" distR="0" wp14:anchorId="50650C91" wp14:editId="2D422C6D">
            <wp:extent cx="5943600" cy="2954441"/>
            <wp:effectExtent l="0" t="0" r="0" b="0"/>
            <wp:docPr id="6" name="Picture 6" descr="D:\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D:\4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5444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219643" w14:textId="77777777" w:rsidR="004C6F93" w:rsidRDefault="004C6F93" w:rsidP="000A6B64">
      <w:pPr>
        <w:spacing w:after="200" w:line="276" w:lineRule="auto"/>
        <w:rPr>
          <w:rFonts w:ascii="Calibri" w:eastAsia="Calibri" w:hAnsi="Calibri" w:cs="Calibri"/>
          <w:sz w:val="24"/>
          <w:szCs w:val="24"/>
          <w:lang w:val="en-US" w:eastAsia="en-IN"/>
        </w:rPr>
      </w:pPr>
      <w:bookmarkStart w:id="1" w:name="_GoBack"/>
      <w:bookmarkEnd w:id="1"/>
    </w:p>
    <w:sectPr w:rsidR="004C6F93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B1B2CA" w14:textId="77777777" w:rsidR="00D103C9" w:rsidRDefault="00D103C9">
      <w:pPr>
        <w:spacing w:after="0" w:line="240" w:lineRule="auto"/>
      </w:pPr>
      <w:r>
        <w:separator/>
      </w:r>
    </w:p>
  </w:endnote>
  <w:endnote w:type="continuationSeparator" w:id="0">
    <w:p w14:paraId="5134F053" w14:textId="77777777" w:rsidR="00D103C9" w:rsidRDefault="00D103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 Neue">
    <w:altName w:val="Arial"/>
    <w:charset w:val="00"/>
    <w:family w:val="auto"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EA56657" w14:textId="77777777" w:rsidR="001B0EB5" w:rsidRDefault="001F61E6">
    <w:pPr>
      <w:jc w:val="center"/>
      <w:rPr>
        <w:sz w:val="20"/>
        <w:szCs w:val="20"/>
      </w:rPr>
    </w:pPr>
    <w:hyperlink r:id="rId1"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  <w:u w:val="single"/>
        </w:rPr>
        <w:t>support@intellipaat.com</w:t>
      </w:r>
    </w:hyperlink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 xml:space="preserve"> - +91-7022374614 - US: 1-800-216-</w:t>
    </w:r>
    <w:proofErr w:type="gramStart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8930(</w:t>
    </w:r>
    <w:proofErr w:type="gramEnd"/>
    <w:r w:rsidR="001B0EB5">
      <w:rPr>
        <w:rFonts w:ascii="Helvetica Neue" w:eastAsia="Helvetica Neue" w:hAnsi="Helvetica Neue" w:cs="Helvetica Neue"/>
        <w:b/>
        <w:color w:val="000000"/>
        <w:sz w:val="20"/>
        <w:szCs w:val="20"/>
        <w:highlight w:val="white"/>
      </w:rPr>
      <w:t>Toll Free)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376482C" w14:textId="77777777" w:rsidR="00D103C9" w:rsidRDefault="00D103C9">
      <w:pPr>
        <w:spacing w:after="0" w:line="240" w:lineRule="auto"/>
      </w:pPr>
      <w:r>
        <w:separator/>
      </w:r>
    </w:p>
  </w:footnote>
  <w:footnote w:type="continuationSeparator" w:id="0">
    <w:p w14:paraId="0B5BB38A" w14:textId="77777777" w:rsidR="00D103C9" w:rsidRDefault="00D103C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9CD210" w14:textId="15E475D8" w:rsidR="001B0EB5" w:rsidRDefault="006B19FE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rPr>
        <w:noProof/>
        <w:lang w:eastAsia="en-IN"/>
      </w:rPr>
      <w:drawing>
        <wp:anchor distT="0" distB="0" distL="114300" distR="114300" simplePos="0" relativeHeight="251659264" behindDoc="0" locked="0" layoutInCell="1" hidden="0" allowOverlap="1" wp14:anchorId="0BDF1397" wp14:editId="21419F27">
          <wp:simplePos x="0" y="0"/>
          <wp:positionH relativeFrom="column">
            <wp:posOffset>4914002</wp:posOffset>
          </wp:positionH>
          <wp:positionV relativeFrom="paragraph">
            <wp:posOffset>-103517</wp:posOffset>
          </wp:positionV>
          <wp:extent cx="1619250" cy="561975"/>
          <wp:effectExtent l="0" t="0" r="0" b="0"/>
          <wp:wrapSquare wrapText="bothSides" distT="0" distB="0" distL="114300" distR="114300"/>
          <wp:docPr id="32" name="image16.jpg" descr="A picture containing clipart&#10;&#10;Description generated with very high confidence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6.jpg" descr="A picture containing clipart&#10;&#10;Description generated with very high confidence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619250" cy="56197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  <w:hyperlink r:id="rId2">
      <w:r w:rsidR="003136D4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 xml:space="preserve">Azure </w:t>
      </w:r>
      <w:r w:rsidR="001B0EB5">
        <w:rPr>
          <w:rFonts w:ascii="Helvetica Neue" w:eastAsia="Helvetica Neue" w:hAnsi="Helvetica Neue" w:cs="Helvetica Neue"/>
          <w:b/>
          <w:color w:val="0000FF"/>
          <w:sz w:val="20"/>
          <w:szCs w:val="20"/>
          <w:highlight w:val="white"/>
        </w:rPr>
        <w:t>Certification Course</w:t>
      </w:r>
    </w:hyperlink>
    <w:r w:rsidR="001B0EB5">
      <w:rPr>
        <w:rFonts w:ascii="Calibri" w:eastAsia="Calibri" w:hAnsi="Calibri" w:cs="Calibri"/>
        <w:color w:val="000000"/>
      </w:rPr>
      <w:t xml:space="preserve">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yNDOytDSyNDYxMLFU0lEKTi0uzszPAykwrgUAeTWlKSwAAAA="/>
  </w:docVars>
  <w:rsids>
    <w:rsidRoot w:val="000A6B64"/>
    <w:rsid w:val="00044F2B"/>
    <w:rsid w:val="00061359"/>
    <w:rsid w:val="000854E8"/>
    <w:rsid w:val="00095247"/>
    <w:rsid w:val="00095250"/>
    <w:rsid w:val="000A4AD8"/>
    <w:rsid w:val="000A6B64"/>
    <w:rsid w:val="000F4DB0"/>
    <w:rsid w:val="00102B4B"/>
    <w:rsid w:val="001052E2"/>
    <w:rsid w:val="0016155A"/>
    <w:rsid w:val="00172967"/>
    <w:rsid w:val="001B0EB5"/>
    <w:rsid w:val="001C7FDF"/>
    <w:rsid w:val="001D6C04"/>
    <w:rsid w:val="001F61E6"/>
    <w:rsid w:val="00243ABF"/>
    <w:rsid w:val="002463DC"/>
    <w:rsid w:val="0029445A"/>
    <w:rsid w:val="002B341A"/>
    <w:rsid w:val="003136D4"/>
    <w:rsid w:val="00320DEB"/>
    <w:rsid w:val="00394EE9"/>
    <w:rsid w:val="003A1ABF"/>
    <w:rsid w:val="003A5C9F"/>
    <w:rsid w:val="003C5FAF"/>
    <w:rsid w:val="00404E34"/>
    <w:rsid w:val="00405C6A"/>
    <w:rsid w:val="00415AA4"/>
    <w:rsid w:val="004C5D2B"/>
    <w:rsid w:val="004C6F93"/>
    <w:rsid w:val="004D4436"/>
    <w:rsid w:val="004E6583"/>
    <w:rsid w:val="004F6414"/>
    <w:rsid w:val="005B235C"/>
    <w:rsid w:val="005D2468"/>
    <w:rsid w:val="005D3B9C"/>
    <w:rsid w:val="00615F72"/>
    <w:rsid w:val="00622745"/>
    <w:rsid w:val="00654494"/>
    <w:rsid w:val="006A1AB4"/>
    <w:rsid w:val="006B19FE"/>
    <w:rsid w:val="006B47EE"/>
    <w:rsid w:val="006E6832"/>
    <w:rsid w:val="007258A4"/>
    <w:rsid w:val="00786A25"/>
    <w:rsid w:val="007D0BD4"/>
    <w:rsid w:val="007D1118"/>
    <w:rsid w:val="007F1C87"/>
    <w:rsid w:val="00806506"/>
    <w:rsid w:val="008636D2"/>
    <w:rsid w:val="008B3CC6"/>
    <w:rsid w:val="008D401A"/>
    <w:rsid w:val="00947D1F"/>
    <w:rsid w:val="0095054A"/>
    <w:rsid w:val="009659BC"/>
    <w:rsid w:val="00996FE7"/>
    <w:rsid w:val="00A07B40"/>
    <w:rsid w:val="00A22204"/>
    <w:rsid w:val="00A53EF7"/>
    <w:rsid w:val="00A6687F"/>
    <w:rsid w:val="00AD1512"/>
    <w:rsid w:val="00B13BF2"/>
    <w:rsid w:val="00B95BC1"/>
    <w:rsid w:val="00BB4786"/>
    <w:rsid w:val="00BB4DAF"/>
    <w:rsid w:val="00BF0243"/>
    <w:rsid w:val="00BF2428"/>
    <w:rsid w:val="00C03175"/>
    <w:rsid w:val="00C62D5A"/>
    <w:rsid w:val="00C81B02"/>
    <w:rsid w:val="00C83013"/>
    <w:rsid w:val="00C85A93"/>
    <w:rsid w:val="00CF2044"/>
    <w:rsid w:val="00CF357B"/>
    <w:rsid w:val="00CF4664"/>
    <w:rsid w:val="00D03654"/>
    <w:rsid w:val="00D103C9"/>
    <w:rsid w:val="00D246E0"/>
    <w:rsid w:val="00D3724A"/>
    <w:rsid w:val="00D75F15"/>
    <w:rsid w:val="00DA77F3"/>
    <w:rsid w:val="00DF1B42"/>
    <w:rsid w:val="00E00480"/>
    <w:rsid w:val="00E553AF"/>
    <w:rsid w:val="00E56323"/>
    <w:rsid w:val="00EB246D"/>
    <w:rsid w:val="00EE7B00"/>
    <w:rsid w:val="00F36B5D"/>
    <w:rsid w:val="00F42D60"/>
    <w:rsid w:val="00F44A28"/>
    <w:rsid w:val="00FB2B31"/>
    <w:rsid w:val="00FF64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20E031"/>
  <w15:chartTrackingRefBased/>
  <w15:docId w15:val="{250A1B7E-B715-47CB-932B-774B63B0B2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A6B6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0A6B64"/>
    <w:rPr>
      <w:color w:val="0563C1" w:themeColor="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BB4DAF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F1B42"/>
  </w:style>
  <w:style w:type="paragraph" w:styleId="Footer">
    <w:name w:val="footer"/>
    <w:basedOn w:val="Normal"/>
    <w:link w:val="FooterChar"/>
    <w:uiPriority w:val="99"/>
    <w:unhideWhenUsed/>
    <w:rsid w:val="00DF1B4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F1B4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957759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yperlink" Target="mailto:support@intellipaat.com" TargetMode="External"/><Relationship Id="rId12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mailto:support@intellipaat.com" TargetMode="Externa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hyperlink" Target="https://intellipaat.com/devops-certification-training/" TargetMode="External"/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rudh Singh</dc:creator>
  <cp:keywords/>
  <dc:description/>
  <cp:lastModifiedBy>Intellipaat-Team</cp:lastModifiedBy>
  <cp:revision>9</cp:revision>
  <dcterms:created xsi:type="dcterms:W3CDTF">2019-08-28T07:17:00Z</dcterms:created>
  <dcterms:modified xsi:type="dcterms:W3CDTF">2019-09-11T11:53:00Z</dcterms:modified>
</cp:coreProperties>
</file>